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9d9ba3-c5c8-47cf-aa3c-c5cef29bbb11"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9d9ba3-c5c8-47cf-aa3c-c5cef29bbb11"/>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8:54:34Z</dcterms:created>
  <dcterms:modified xsi:type="dcterms:W3CDTF">2023-10-12T15:54: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